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8C0842" w14:textId="2AB2BD8F" w:rsidR="00AA6719" w:rsidRDefault="00C406F4">
      <w:r>
        <w:t>EEG Scalp Heatmap</w:t>
      </w:r>
    </w:p>
    <w:p w14:paraId="261EDBF6" w14:textId="23D19A30" w:rsidR="00C406F4" w:rsidRDefault="00C406F4">
      <w:r w:rsidRPr="00C406F4">
        <w:rPr>
          <w:noProof/>
        </w:rPr>
        <w:drawing>
          <wp:inline distT="0" distB="0" distL="0" distR="0" wp14:anchorId="3B14F15D" wp14:editId="24D8E2FF">
            <wp:extent cx="5943600" cy="3505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86E20" w14:textId="32906BC3" w:rsidR="00C406F4" w:rsidRDefault="00C406F4">
      <w:r w:rsidRPr="00C406F4">
        <w:rPr>
          <w:noProof/>
        </w:rPr>
        <w:drawing>
          <wp:inline distT="0" distB="0" distL="0" distR="0" wp14:anchorId="3501A460" wp14:editId="4560B955">
            <wp:extent cx="5943600" cy="21736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2F4AC" w14:textId="5FF16CB5" w:rsidR="00DB548F" w:rsidRDefault="00DB548F">
      <w:r>
        <w:br w:type="page"/>
      </w:r>
    </w:p>
    <w:p w14:paraId="4BE4501E" w14:textId="43F4B25C" w:rsidR="002636CA" w:rsidRDefault="00DB548F">
      <w:r w:rsidRPr="00DB548F">
        <w:lastRenderedPageBreak/>
        <w:drawing>
          <wp:inline distT="0" distB="0" distL="0" distR="0" wp14:anchorId="5D41ECA8" wp14:editId="112224D6">
            <wp:extent cx="5943600" cy="431990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1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B3D27" w14:textId="77777777" w:rsidR="002636CA" w:rsidRDefault="002636CA">
      <w:r>
        <w:br w:type="page"/>
      </w:r>
    </w:p>
    <w:p w14:paraId="51BC0C78" w14:textId="363746A3" w:rsidR="002636CA" w:rsidRDefault="002636CA" w:rsidP="002636CA">
      <w:pPr>
        <w:shd w:val="clear" w:color="auto" w:fill="F7F7F7"/>
        <w:autoSpaceDE w:val="0"/>
        <w:autoSpaceDN w:val="0"/>
        <w:adjustRightInd w:val="0"/>
        <w:spacing w:after="0" w:line="240" w:lineRule="auto"/>
        <w:rPr>
          <w:rFonts w:ascii="Courier" w:hAnsi="Courier" w:cs="Courier"/>
          <w:color w:val="000000"/>
          <w:sz w:val="21"/>
          <w:szCs w:val="21"/>
        </w:rPr>
      </w:pPr>
      <w:proofErr w:type="spellStart"/>
      <w:r>
        <w:rPr>
          <w:rFonts w:ascii="Courier" w:hAnsi="Courier" w:cs="Courier"/>
          <w:color w:val="000000"/>
          <w:sz w:val="21"/>
          <w:szCs w:val="21"/>
        </w:rPr>
        <w:lastRenderedPageBreak/>
        <w:t>pop_</w:t>
      </w:r>
      <w:proofErr w:type="gramStart"/>
      <w:r>
        <w:rPr>
          <w:rFonts w:ascii="Courier" w:hAnsi="Courier" w:cs="Courier"/>
          <w:color w:val="000000"/>
          <w:sz w:val="21"/>
          <w:szCs w:val="21"/>
        </w:rPr>
        <w:t>spectopoMKA</w:t>
      </w:r>
      <w:proofErr w:type="spellEnd"/>
      <w:r>
        <w:rPr>
          <w:rFonts w:ascii="Courier" w:hAnsi="Courier" w:cs="Courier"/>
          <w:color w:val="000000"/>
          <w:sz w:val="21"/>
          <w:szCs w:val="21"/>
        </w:rPr>
        <w:t>(</w:t>
      </w:r>
      <w:proofErr w:type="gramEnd"/>
      <w:r>
        <w:rPr>
          <w:rFonts w:ascii="Courier" w:hAnsi="Courier" w:cs="Courier"/>
          <w:color w:val="000000"/>
          <w:sz w:val="21"/>
          <w:szCs w:val="21"/>
        </w:rPr>
        <w:t>EEG);</w:t>
      </w:r>
    </w:p>
    <w:p w14:paraId="019DBC67" w14:textId="5853E41A" w:rsidR="002636CA" w:rsidRDefault="002636CA" w:rsidP="002636CA">
      <w:pPr>
        <w:shd w:val="clear" w:color="auto" w:fill="F7F7F7"/>
        <w:autoSpaceDE w:val="0"/>
        <w:autoSpaceDN w:val="0"/>
        <w:adjustRightInd w:val="0"/>
        <w:spacing w:after="0" w:line="240" w:lineRule="auto"/>
        <w:rPr>
          <w:rFonts w:ascii="Courier" w:hAnsi="Courier" w:cs="Courier"/>
          <w:color w:val="000000"/>
          <w:sz w:val="21"/>
          <w:szCs w:val="21"/>
        </w:rPr>
      </w:pPr>
      <w:r w:rsidRPr="002636CA">
        <w:rPr>
          <w:rFonts w:ascii="Courier" w:hAnsi="Courier" w:cs="Courier"/>
          <w:color w:val="000000"/>
          <w:sz w:val="21"/>
          <w:szCs w:val="21"/>
        </w:rPr>
        <w:drawing>
          <wp:inline distT="0" distB="0" distL="0" distR="0" wp14:anchorId="2562B0A8" wp14:editId="5AFAB4F1">
            <wp:extent cx="5943600" cy="23304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44556" w14:textId="77777777" w:rsidR="00DB548F" w:rsidRDefault="00DB548F"/>
    <w:sectPr w:rsidR="00DB54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2sTQ2NbIwMTYyMzZV0lEKTi0uzszPAykwrAUAWP2eRSwAAAA="/>
  </w:docVars>
  <w:rsids>
    <w:rsidRoot w:val="00C406F4"/>
    <w:rsid w:val="002636CA"/>
    <w:rsid w:val="00546335"/>
    <w:rsid w:val="00AA6719"/>
    <w:rsid w:val="00C406F4"/>
    <w:rsid w:val="00DB5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2636CB"/>
  <w15:chartTrackingRefBased/>
  <w15:docId w15:val="{682B7160-71DE-495C-9703-EF33AE9E63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8</TotalTime>
  <Pages>1</Pages>
  <Words>7</Words>
  <Characters>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Attok</dc:creator>
  <cp:keywords/>
  <dc:description/>
  <cp:lastModifiedBy>M Attok</cp:lastModifiedBy>
  <cp:revision>2</cp:revision>
  <dcterms:created xsi:type="dcterms:W3CDTF">2020-05-07T16:11:00Z</dcterms:created>
  <dcterms:modified xsi:type="dcterms:W3CDTF">2020-06-12T01:10:00Z</dcterms:modified>
</cp:coreProperties>
</file>